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08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09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4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5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6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7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8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9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2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Overal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.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umber of Isola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MIKA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6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7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8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 (9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 (1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4 (1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 (14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8 (1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 (8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MOCL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 (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7 (1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 (1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6 (1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8 (1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1 (1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2 (1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 (1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2 (2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 (1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 (136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MPIC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 (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4 (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 (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 (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 (9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0 (9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4 (8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 (13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 (1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 (9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 (1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6 (2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2 (1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 (14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EFAZ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 (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7 (1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 (1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6 (1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8 (1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1 (1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2 (1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 (1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2 (2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 (1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 (13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EFO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 (5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 (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7 (1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 (1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6 (1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8 (1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0 (13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2 (1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 (1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2 (2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 (1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8 (144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EFP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 (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 (6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 (5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 (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7 (1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 (1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6 (1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8 (1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0 (13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2 (1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 (1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1 (2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 (18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7 (155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EPH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 (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 (5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 (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7 (1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 (1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6 (1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8 (1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1 (1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2 (1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7 (1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2 (2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 (1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 (146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HLO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 (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6 (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5 (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 (1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 (1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 (14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 (1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 (1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 (16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 (1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 (1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 (2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9 (1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 (17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IND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1 (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7 (7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 (6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 (1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 (1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1 (14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 (1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 (1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1 (1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2 (1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 (1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1 (2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 (1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8 (176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7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OXY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 (1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 (1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 (2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 (1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 (7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1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NROF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8 (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 (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 (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7 (1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 (1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4 (14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 (1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 (1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 (16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 (1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 (1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 (2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 (1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0 (17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RY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0 (6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7 (7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 (6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 (1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 (1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2 (1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8 (1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 (1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1 (1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2 (1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 (1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2 (2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 (1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8 (176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4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GENTA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 (6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2 (7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3 (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 (8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 (9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 (1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5 (1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7 (14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 (1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 (1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0 (1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0 (2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6 (1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 (15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RBO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6 (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 (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1 (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1 (1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1 (1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 (14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 (1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 (1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8 (16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4 (1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 (1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 (2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 (1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3 (17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INO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2 (15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 (1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 (2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 (1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 (73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ITR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15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 (1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 (2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1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 (73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OXAC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 (4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 (6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 (5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 (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7 (1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 (1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6 (1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8 (1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0 (13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2 (1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7 (1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2 (2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 (1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8 (15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NIC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5 (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4 (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8 (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4 (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4 (9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9 (1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0 (8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5 (13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3 (1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1 (9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6 (1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6 (2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7 (1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2 (14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5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RADO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 (15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 (1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0 (2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0 (1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1 (73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IFA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 (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5 (1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 (1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14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1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 (1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 (16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 (1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 (1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3 (2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 (1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5 (17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T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 (15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 (1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 (2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 (1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2 (73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ISU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1 (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 (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 (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 (1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 (1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4 (14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9 (1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4 (1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1 (16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 (1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2 (1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7 (2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3 (1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1 (17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ANCO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15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1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 (2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1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4 (73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
                MDR
                <w:rPr>
                  <w:vertAlign w:val="superscript"/>
                  <w:i>true</w:i>
                  <w:t xml:space="default">1</w:t>
                  <w:i>false</w:i>
                  <w:vertAlign w:val="baseline"/>
                </w:rPr>
             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7 (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 (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 (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 (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8 (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 (7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3 (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 (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3 (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 (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2 (9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 (1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 (1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7 (8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57</w:t>
            </w:r>
          </w:p>
        </w:tc>
      </w:tr>
      <w:tr>
        <w:trPr>
          <w:cantSplit/>
        </w:trPr>
        <w:tc>
          <w:tcPr/>
          <w:p>
            <w:pPr>
              <w:spacing w:before="0" w:after="60"/>
              <w:gridSpan w:val="16"/>
              <w:keepNext/>
            </w:pPr>
            <w:r>
              <w:rPr>
                <w:rFonts w:ascii="Calibri" w:hAnsi="Calibri"/>
                <w:sz w:val="20"/>
                <w:vertAlign w:val="superscript"/>
                <w:i>true</w:i>
              </w:rPr>
              <w:t xml:space="default"/>
            </w:r>
            <w:r>
              <w:rPr>
                <w:rFonts w:ascii="Calibri" w:hAnsi="Calibri"/>
                <w:sz w:val="20"/>
                <w:vertAlign w:val="baseline"/>
              </w:rPr>
              <w:t xml:space="default">For each antimicrobial: Non-susceptible isolate prevalence (number of isolates tested)</w:t>
            </w:r>
          </w:p>
        </w:tc>
      </w:tr>
      <w:tr>
        <w:trPr>
          <w:cantSplit/>
        </w:trPr>
        <w:tc>
          <w:tcPr/>
          <w:p>
            <w:pPr>
              <w:spacing w:before="0" w:after="60"/>
              <w:gridSpan w:val="16"/>
              <w:keepNext/>
            </w:pPr>
            <w:r>
              <w:rPr>
                <w:rFonts w:ascii="Calibri" w:hAnsi="Calibri"/>
                <w:sz w:val="20"/>
                <w:vertAlign w:val="superscript"/>
                <w:i>true</w:i>
              </w:rPr>
              <w:t xml:space="default"/>
            </w:r>
            <w:r>
              <w:rPr>
                <w:rFonts w:ascii="Calibri" w:hAnsi="Calibri"/>
                <w:sz w:val="20"/>
                <w:vertAlign w:val="baseline"/>
              </w:rPr>
              <w:t xml:space="default">P-value from Cochran-Armitage test for trend</w:t>
            </w:r>
          </w:p>
        </w:tc>
      </w:tr>
      <w:tr>
        <w:trPr>
          <w:cantSplit/>
        </w:trPr>
        <w:tc>
          <w:tcPr/>
          <w:p>
            <w:pPr>
              <w:spacing w:before="0" w:after="60"/>
              <w:gridSpan w:val="16"/>
              <w:keepNext/>
            </w:pPr>
            <w:r>
              <w:rPr>
                <w:rFonts w:ascii="Calibri" w:hAnsi="Calibri"/>
                <w:sz w:val="20"/>
                <w:vertAlign w:val="superscript"/>
                <w:i>true</w:i>
              </w:rPr>
              <w:t xml:space="default"/>
            </w:r>
            <w:r>
              <w:rPr>
                <w:rFonts w:ascii="Calibri" w:hAnsi="Calibri"/>
                <w:sz w:val="20"/>
                <w:vertAlign w:val="baseline"/>
              </w:rPr>
              <w:t xml:space="default">2007 was excluded because fewer than 30 isolates were available</w:t>
            </w:r>
          </w:p>
        </w:tc>
      </w:tr>
      <w:tr>
        <w:trPr>
          <w:cantSplit/>
        </w:trPr>
        <w:tc>
          <w:tcPr/>
          <w:p>
            <w:pPr>
              <w:spacing w:before="0" w:after="60"/>
              <w:gridSpan w:val="16"/>
              <w:keepNext/>
            </w:pPr>
            <w:r>
              <w:rPr>
                <w:rFonts w:ascii="Calibri" w:hAnsi="Calibri"/>
                <w:sz w:val="20"/>
                <w:vertAlign w:val="superscript"/>
                <w:i>true</w:i>
              </w:rPr>
              <w:t xml:space="default">1</w:t>
            </w:r>
            <w:r>
              <w:rPr>
                <w:rFonts w:ascii="Calibri" w:hAnsi="Calibri"/>
                <w:sz w:val="20"/>
                <w:vertAlign w:val="baseline"/>
              </w:rPr>
              <w:t xml:space="default">Multidrug Resistance prevalence (number of MDR isolates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02T19:47:54Z</dcterms:created>
  <dcterms:modified xsi:type="dcterms:W3CDTF">2023-04-02T19:47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